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CA58A6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00137">
        <w:rPr>
          <w:b/>
          <w:sz w:val="20"/>
          <w:szCs w:val="20"/>
        </w:rPr>
        <w:t>Panther Valley</w:t>
      </w:r>
      <w:r w:rsidR="00FB0E78">
        <w:rPr>
          <w:b/>
          <w:sz w:val="20"/>
          <w:szCs w:val="20"/>
        </w:rPr>
        <w:t xml:space="preserve"> School District </w:t>
      </w:r>
    </w:p>
    <w:p w14:paraId="706E0089" w14:textId="77777777" w:rsidR="00915C77" w:rsidRDefault="00915C77" w:rsidP="00223718">
      <w:pPr>
        <w:rPr>
          <w:b/>
          <w:sz w:val="20"/>
          <w:szCs w:val="20"/>
        </w:rPr>
      </w:pPr>
    </w:p>
    <w:p w14:paraId="4717807B" w14:textId="611E038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B0E78">
        <w:rPr>
          <w:b/>
          <w:sz w:val="20"/>
          <w:szCs w:val="20"/>
        </w:rPr>
        <w:t>1</w:t>
      </w:r>
      <w:r w:rsidR="00300137">
        <w:rPr>
          <w:b/>
          <w:sz w:val="20"/>
          <w:szCs w:val="20"/>
        </w:rPr>
        <w:t>21-13-660-3</w:t>
      </w:r>
    </w:p>
    <w:p w14:paraId="6BA8BA22" w14:textId="77777777" w:rsidR="00223718" w:rsidRPr="00357703" w:rsidRDefault="00223718" w:rsidP="00223718">
      <w:pPr>
        <w:rPr>
          <w:sz w:val="20"/>
          <w:szCs w:val="20"/>
        </w:rPr>
      </w:pPr>
    </w:p>
    <w:p w14:paraId="42F9A72F" w14:textId="58ABFEE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00137">
        <w:rPr>
          <w:b/>
          <w:sz w:val="20"/>
          <w:szCs w:val="20"/>
        </w:rPr>
        <w:t>11/14/2022</w:t>
      </w:r>
    </w:p>
    <w:p w14:paraId="7E8F8139" w14:textId="77777777" w:rsidR="00291947" w:rsidRPr="00357703" w:rsidRDefault="00291947" w:rsidP="00223718">
      <w:pPr>
        <w:rPr>
          <w:sz w:val="20"/>
          <w:szCs w:val="20"/>
        </w:rPr>
      </w:pPr>
    </w:p>
    <w:p w14:paraId="625D6F07" w14:textId="4517302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300137">
        <w:rPr>
          <w:b/>
          <w:sz w:val="20"/>
          <w:szCs w:val="20"/>
        </w:rPr>
        <w:t>11/15/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A00839F" w:rsidR="00223718" w:rsidRPr="00357703" w:rsidRDefault="00FB0E7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3B3A787" w:rsidR="00223718" w:rsidRPr="00357703" w:rsidRDefault="00FB0E7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7698B881" w:rsidR="00223718" w:rsidRPr="00357703" w:rsidRDefault="00BB441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55A709B" w:rsidR="00223718" w:rsidRPr="00357703" w:rsidRDefault="00BB441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82F4BC9" w:rsidR="00D6151F" w:rsidRDefault="00FB0E7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00000">
        <w:rPr>
          <w:sz w:val="16"/>
          <w:szCs w:val="16"/>
        </w:rPr>
      </w:r>
      <w:r w:rsidR="000000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0AAC4C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B0E78">
        <w:rPr>
          <w:sz w:val="16"/>
          <w:szCs w:val="16"/>
        </w:rPr>
        <w:fldChar w:fldCharType="begin">
          <w:ffData>
            <w:name w:val=""/>
            <w:enabled/>
            <w:calcOnExit w:val="0"/>
            <w:checkBox>
              <w:sizeAuto/>
              <w:default w:val="1"/>
            </w:checkBox>
          </w:ffData>
        </w:fldChar>
      </w:r>
      <w:r w:rsidR="00FB0E78">
        <w:rPr>
          <w:sz w:val="16"/>
          <w:szCs w:val="16"/>
        </w:rPr>
        <w:instrText xml:space="preserve"> FORMCHECKBOX </w:instrText>
      </w:r>
      <w:r w:rsidR="00000000">
        <w:rPr>
          <w:sz w:val="16"/>
          <w:szCs w:val="16"/>
        </w:rPr>
      </w:r>
      <w:r w:rsidR="00000000">
        <w:rPr>
          <w:sz w:val="16"/>
          <w:szCs w:val="16"/>
        </w:rPr>
        <w:fldChar w:fldCharType="separate"/>
      </w:r>
      <w:r w:rsidR="00FB0E7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5728F7BE" w:rsidR="009751D3" w:rsidRPr="009319BD" w:rsidRDefault="00AB576A"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6D5803BE" w:rsidR="009751D3" w:rsidRPr="009319BD" w:rsidRDefault="00A34EB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0000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FEA92" w14:textId="77777777" w:rsidR="00F32FB5" w:rsidRDefault="00F32FB5" w:rsidP="00A16BFB">
      <w:r>
        <w:separator/>
      </w:r>
    </w:p>
  </w:endnote>
  <w:endnote w:type="continuationSeparator" w:id="0">
    <w:p w14:paraId="158589B8" w14:textId="77777777" w:rsidR="00F32FB5" w:rsidRDefault="00F32FB5" w:rsidP="00A16BFB">
      <w:r>
        <w:continuationSeparator/>
      </w:r>
    </w:p>
  </w:endnote>
  <w:endnote w:type="continuationNotice" w:id="1">
    <w:p w14:paraId="2544842A" w14:textId="77777777" w:rsidR="00F32FB5" w:rsidRDefault="00F32F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BBFBF" w14:textId="77777777" w:rsidR="00F32FB5" w:rsidRDefault="00F32FB5" w:rsidP="00A16BFB">
      <w:r>
        <w:separator/>
      </w:r>
    </w:p>
  </w:footnote>
  <w:footnote w:type="continuationSeparator" w:id="0">
    <w:p w14:paraId="5F85931F" w14:textId="77777777" w:rsidR="00F32FB5" w:rsidRDefault="00F32FB5" w:rsidP="00A16BFB">
      <w:r>
        <w:continuationSeparator/>
      </w:r>
    </w:p>
  </w:footnote>
  <w:footnote w:type="continuationNotice" w:id="1">
    <w:p w14:paraId="565C4635" w14:textId="77777777" w:rsidR="00F32FB5" w:rsidRDefault="00F32F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FEE7A60" w:rsidR="00614FCD" w:rsidRPr="00614FCD" w:rsidRDefault="00071301">
    <w:pPr>
      <w:pStyle w:val="Header"/>
      <w:rPr>
        <w:sz w:val="16"/>
        <w:szCs w:val="16"/>
      </w:rPr>
    </w:pPr>
    <w:r>
      <w:rPr>
        <w:sz w:val="16"/>
        <w:szCs w:val="16"/>
      </w:rPr>
      <w:t>SFA Name:</w:t>
    </w:r>
    <w:r w:rsidR="00ED37E7">
      <w:rPr>
        <w:sz w:val="16"/>
        <w:szCs w:val="16"/>
      </w:rPr>
      <w:t xml:space="preserve"> </w:t>
    </w:r>
    <w:r w:rsidR="00A34EB2">
      <w:rPr>
        <w:sz w:val="16"/>
        <w:szCs w:val="16"/>
      </w:rPr>
      <w:t xml:space="preserve">Panther Valley School District </w:t>
    </w:r>
  </w:p>
  <w:p w14:paraId="360D5ABF" w14:textId="3AD2F0D0" w:rsidR="00614FCD" w:rsidRPr="00614FCD" w:rsidRDefault="00614FCD">
    <w:pPr>
      <w:pStyle w:val="Header"/>
      <w:rPr>
        <w:sz w:val="16"/>
        <w:szCs w:val="16"/>
      </w:rPr>
    </w:pPr>
    <w:r w:rsidRPr="00614FCD">
      <w:rPr>
        <w:sz w:val="16"/>
        <w:szCs w:val="16"/>
      </w:rPr>
      <w:t xml:space="preserve">SFA Agreement Number: </w:t>
    </w:r>
    <w:r w:rsidR="00A34EB2">
      <w:rPr>
        <w:sz w:val="16"/>
        <w:szCs w:val="16"/>
      </w:rPr>
      <w:t>121-13-</w:t>
    </w:r>
    <w:r w:rsidR="003D56DD">
      <w:rPr>
        <w:sz w:val="16"/>
        <w:szCs w:val="16"/>
      </w:rPr>
      <w:t>6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LNbTwu8ayxlLtxxbEMVu3QNXY8SrEmUzk79gY00zMt6sMBgjqRwit0dkezh6UC+tx6J/2pkkghF/Q4+fpgF4hg==" w:salt="hbwW1HKT3Qwf9IN7Rp4g+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0137"/>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56DD"/>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01DB7"/>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31D9"/>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1CC9"/>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4EB2"/>
    <w:rsid w:val="00A35301"/>
    <w:rsid w:val="00A4276E"/>
    <w:rsid w:val="00A5511A"/>
    <w:rsid w:val="00A55169"/>
    <w:rsid w:val="00A63B8A"/>
    <w:rsid w:val="00A8451D"/>
    <w:rsid w:val="00A84D4F"/>
    <w:rsid w:val="00A95334"/>
    <w:rsid w:val="00AA4338"/>
    <w:rsid w:val="00AB576A"/>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B441C"/>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32FB5"/>
    <w:rsid w:val="00F577C4"/>
    <w:rsid w:val="00F710D3"/>
    <w:rsid w:val="00F7773A"/>
    <w:rsid w:val="00F94DA9"/>
    <w:rsid w:val="00FA0C4E"/>
    <w:rsid w:val="00FA17C0"/>
    <w:rsid w:val="00FB0E78"/>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7ECD93-FF35-45C6-88C7-C4CDBC8DCB93}"/>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321</Words>
  <Characters>7535</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8</cp:revision>
  <cp:lastPrinted>2018-08-21T16:23:00Z</cp:lastPrinted>
  <dcterms:created xsi:type="dcterms:W3CDTF">2023-04-07T13:07:00Z</dcterms:created>
  <dcterms:modified xsi:type="dcterms:W3CDTF">2023-04-07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1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